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ลักกาารจัดและตกแต่งบ้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นักเรียนทุกคน สวัสดีค่ะ คุณครูปลายทางในเรื่องของหลักการจัดและตกแต่งภายในบ้านนะคะทบทวนเพลงครั้งก่อนที่เราเคยเรียนกันจำได้ไหมคะนักเรียนยังจำกันได้ไหมคะภายในบ้านค่ะนักเรียน อาสมสินแชแนล ขอบคุณมาก เป็นอย่างไรคะบ้านที่น่าอยู่เรียบร้อยแล้วก็ อะไรนะคะทุกวันถ้าบางคนมีภารกิจมากก็สัปดาห์ละครั้ง สอนไปเรื่องที่ผ่านมานะคะ ลองทบทวนดูจัดและตกแต่งบ้านทบทวนชั่วโมงที่ผ่านมานะคะ ได้ไหมคะ เรื่องที่ผ่านมาที่คุณครูสอน สำหรับผู้กล้าของเรานะคะ บุคคลแรก 1 นะคะ ความปลอดภัยค่ะ // ความปลอดภัยถูกไมหคะเดินไปสะดุดอาจจะหงายหลังหัวทิ่มได้ใครไวก่อนได้ก่อน // ความสวยงามค่ะ เก่งมากค่ะ ปรบมือขอสุ่มเลขที่ 30 ชื่อเด็กหญิง ฉันชนก เลิศดำริค่ะ กลุ่ม 6 ค่ะให้ประโยชน์ใช้สอยได้มากที่สุด เช่น พื้นที่ในห้องต่าง ๆ สำหรับทำการบ้านหรือทำอะไรก็ได้ข้อสุดท้าย คนแรกของห้องนี้ คือ ใครคะตัวจากกลุ่มที่ 3 ครับ // ครับ ข้อสุดท้ายหนูตอบว่าอะไรข้อสุดท้าย ก็คือความประหยัดนะคะ ที่คุณครูย้ำนักหนาอะไรใหม่ ๆ ใช่ไหม ใช่ไหมคะเราสามารถทำเองก็ได้ใช่ไหมคะ4 หัวข้อหลักนี้สิ่งสำคัญและหลักในการตกแต่งการจัดและตกแต่งภายในบ้านของเรานี่ อ่านจุดประสงค์การเรียนรู้พร้อมกันลูกข้อ 3 ค่ะ // ทักษะการแสวงหาความรู้ // 4 ค่ะ มีความมุ่งมั่นในการทำงาน จัดการออกแบบภายในบ้านของเราได้นะคะหลังจากนี้คุณครูจะให้นักเรียนจากใบความรุ้และสืบค้นข้อมูลการจัดและตกแต่งภายในบ้านตัวแทนน้ำเสนอหน้าชั้นเรียนจากใบความรู้เสร็จแล้วนั้น กลุ่มปฏิบัติสามารถดาวน์โหลดใบความรู้และใบงานได้นะคะ พร้อมไหมคะ ช่วยกันนะคะ แบ่งหน้าที่ใช้ชัดเจนภายในกลุ่มภายในบ้านของเรานะคะ จะแบ่งเป็นห้องต่าง ๆ ห้องอะไรอีกคะ ลูกใบงาน หรือจัดตกแต่งห้องไหนนะคะ ครูมีฉลากแผ่นใหญ่เลยตัวแทนกลุ่มยืนแล้วทีนี้คุณครูจะให้เริ่มจากข้างหน้าก่อนสุดท้าย กลุ่ม 2 // ห้องนอน // ห้องนอนนะคะ คุณครูให้เวลาศึกษาข้อมูล 10 นาทีนะคะแผ่นเดียวลูก แผ่นเดียวช่วยกันคิดสำหรับคะแนนกลุ่มพิเศษ กลุ่มแรกที่เสร็จก่อนนะคะพอนะลูก สมาชิกใบเดียวค่ะ เชียนใบเดียวเขาให้ดูหัวข้อก่อนและเดี๋ยวเราจะช่วยกันคิดช่วยกันลูฏแบ่งหน้าที่กันของลูเสร็จหรือยัง ขอลูกเสร็จหรือยังถ้าไม่มีที่ฉีดไม่ใช่ห้องน้ำใช่ไเก่งคำถามครูได้มีอีกเยอะ เรามีสมุดประจำของเราเองใช่ไมหจำได้ใช่ไหมคะกลุ่มนี้ไม่มีใครเก่งศิลปะพร้อมหรือยังคะกลุ่ม 4 พร้อมมากนะคะห้องน้ำส่วมใช่ใหใคะมีอะไรอีก ไฟนีออนสีเหลือส้มค่ะ ฟังกลุ่มที่ 2 นะคะแล้วก็ให้ควาร่วมือกันและสมมัคคีกันภายในกลุ่มการจัดและตกแต่งบ้านนะคะห้องครัว ห้องรับแขก นะคะนะคะ สิ่งของที่ใช้งานการจะ ก็คือตกแต่งบ้านเพื่อความสวยงามและบ้านเราทำไมคะใครอยุ่แล้วมีคความสุข คือ ใครของทุกคนนะคะ ในบ้านเราจะอาจจะแบ่งเป็น 4 ห้องหลักใหญ๋ ห้องครัว ห้องน้ำ นะคะ ห้องนอนทำไมถึง เขาบอกว่าควรจัดไว้ทางทืศเพราะว่าตอนเช้านี่ทำไมคะ แสงแดดจะได้ส่องเข้าไปถึงมันจะช่วยทำไมลลกำจัดกลิ่นชื้นกลื่นอับต่าง ๆ ต่อไปห้องรับแขก ห้องรับแขกเอาไว้รับแขกผู้มาเยือนเราก็จะเชิญเขามานั่งเลยใช่ไหมคะเพราะว่าห้องครัวนี้เอาไว้ในการประกอบอาหารทำความสะอาดบ่อย ๆ ทำความสะอาดเป็นประจำก็สำคัญเช่นกัน อันนี้ก็เป็นห้องที่เราใช้เป็นประจำควรจัดไว้หลังบ้าน ส่วนหลังของบ้านแยกออกไปก็ได้ถูกไหมคะ ต่อไปเครื่องเรือนเครื่องใช้เครื่องตกแต่งก็เช่น โต๊ะรับประทานอาหารไฟฟ้าอะไรก็แล้วแต่นะคะ ทุกอย่างสิ่งอำนวยความสะดวกให้กับเราส่วนใหญ่เจ้าของบ้านปรารถนาเองสอนไปเรื่องการนำหลักเศรษฐกิจพอเพียงเอามาใช้นะคะนะคะ แบบต่าง ๆ นี่นำมาตกแต่งบ้านนะคะ ต้นไม้ส่วนใหญ่จะมาตกแต่งมานี่ คือ ชวนชม นักเรียนปลายทางอาจจะเคยรู้จักดีด้วยนะคะ หมายถึงว่า เป็นสเน่ห์และเป็นที่นิยมของเจ้าของบ้านจะช่วยหใ้บ้านของเราอยุ่แล้วล่มเย็นและเป็นสิริมงคลต่อไป เดี๋ยวคุณครูจะให้นักเรียนชมวีดิทัศน์และก็ปล่อยอ๊อกซิเจนมีต้นอะไรบ้างเมื่อกี้มีต้นอะไรบ้างมังกร เบหรี เยอะแยะมากมายนะคะ ขอบคุณวีดิทัศน์นะคะ เผยแผร่ด้วย กระปุก.คอม นะคะที่งต้นไม้จริงนะคะ ต้นไม้จริง นี่ต้นอะไรลูกต่อไปต้นไม้ประเภทหนึ่งปรากฏว่าคุณครูไม่มีอะไรสวยงามภายในบ้านเลยนำวัสดุที่มีในท้องถิ่นเอามาพันให้มันป่องในลักษณะที่เราต้องการที่เราทำเองแต่เมื่อกี้เ)็นต้นไม้จริงถูกหลักอนามัยควรเป็นอย่างไรนะคะให้สะอาดสวยงามอยู่เสมอตอนที่ 1 มาทำความสะอาดบ้านกันเถอะสวัดดีเปี๊ยกเจอกับแมลงสาบ 3 ตัวตกใจตระโกนลั่นโรคด้วย เช่นอาหารที่เรากินถ้าไม่ปิดฝาให้มิดชิดแล้วเราต้องทำอย่างไรละ สะอาดไม่ลกลุงลัง ต้องนำไปตากแดดสม่ำเสมอก็จัมีสุขภาพที่ดีด้วยละ ขอบคุณนะสะอาดอยากให้บ้านเราน่าอยู่ทุกคนนะคะ วันนี้นะคะ คุณครูก็ฝากไว้ในเรื่องของการจัดตกแต่งภายในบ้านในการจัดและตกแต่งบ้านของพวกเราการออกแบบ การออกแบบการประดิษฐ์กระถางต้นไม้ไม่ได้ซื้อ นี่เป็นขวดโลชั่นที่เราไม่ได้ใช้แล้วไปออกแบบคนละหนึ่งชิ้นงาน คนละหนึ่งชิ้นงานทำได้นะ ไม่ยากฝากไว้เพียงเท่านี้นะคะนักเรียนปลายทางด้วยนะคะลูก คุณครูฝากไว้ด้วยนะคะ ทบเรียนที่จะเรียนในคาบต่อไปนะคะ รู้ รัก สา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ฝึกพิมพ์ DLTV ม.2 การงานอาชีพ หลักกาารจัดและตกแต่งบ้าน</dc:title>
  <dc:creator/>
  <cp:keywords/>
  <dcterms:created xsi:type="dcterms:W3CDTF">2021-03-23T09:15:01Z</dcterms:created>
  <dcterms:modified xsi:type="dcterms:W3CDTF">2021-03-23T0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9.57 น.</vt:lpwstr>
  </property>
  <property fmtid="{D5CDD505-2E9C-101B-9397-08002B2CF9AE}" pid="3" name="subtitle">
    <vt:lpwstr/>
  </property>
</Properties>
</file>